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d171e1cf5c108a92af83e78504c00ddf0e955"/>
      <w:r>
        <w:rPr>
          <w:b/>
        </w:rPr>
        <w:t xml:space="preserve">ПРОТОКОЛ ЕЛЕКТРОННОГО АУКЦІОНУ № CLE001-UA-20240328-978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Сумський р-н, смт. Краснопілля, вул. Сумська, 5. Оренда – офісне приміщення 1-го поверху площею 20,1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1-го поверху площею 20,1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30,64 грн, у тому числі ПДВ</w:t>
      </w:r>
      <w:r>
        <w:t xml:space="preserve"> </w:t>
      </w:r>
      <w:r>
        <w:t xml:space="preserve">88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8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29:10Z</dcterms:created>
  <dcterms:modified xsi:type="dcterms:W3CDTF">2024-05-20T11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